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110B58" w14:textId="77777777" w:rsidR="00D11CC2" w:rsidRDefault="00D11CC2" w:rsidP="00675615">
      <w:pPr>
        <w:rPr>
          <w:sz w:val="36"/>
          <w:szCs w:val="36"/>
        </w:rPr>
      </w:pPr>
    </w:p>
    <w:p w14:paraId="7A47835B" w14:textId="705FAAA6" w:rsidR="00675615" w:rsidRPr="0055162D" w:rsidRDefault="00675615" w:rsidP="00690153">
      <w:pPr>
        <w:rPr>
          <w:sz w:val="36"/>
          <w:szCs w:val="36"/>
        </w:rPr>
      </w:pPr>
      <w:r w:rsidRPr="0055162D">
        <w:rPr>
          <w:sz w:val="36"/>
          <w:szCs w:val="36"/>
        </w:rPr>
        <w:t>Depression (major depressive disorder)</w:t>
      </w:r>
      <w:r w:rsidR="00690153">
        <w:rPr>
          <w:sz w:val="36"/>
          <w:szCs w:val="36"/>
        </w:rPr>
        <w:t xml:space="preserve"> </w:t>
      </w:r>
      <w:r w:rsidRPr="0055162D">
        <w:rPr>
          <w:sz w:val="36"/>
          <w:szCs w:val="36"/>
        </w:rPr>
        <w:t xml:space="preserve">is a common and serious medical illness that negatively affects how you feel, the way you think, and how you act. </w:t>
      </w:r>
    </w:p>
    <w:p w14:paraId="4D1DCDDB" w14:textId="08E5ED5C" w:rsidR="00675615" w:rsidRPr="0055162D" w:rsidRDefault="00675615" w:rsidP="0055162D">
      <w:pPr>
        <w:rPr>
          <w:sz w:val="36"/>
          <w:szCs w:val="36"/>
        </w:rPr>
      </w:pPr>
      <w:r w:rsidRPr="0055162D">
        <w:rPr>
          <w:sz w:val="36"/>
          <w:szCs w:val="36"/>
        </w:rPr>
        <w:t>It is considered as cancer of the soul penetrates it and kills its cells.</w:t>
      </w:r>
    </w:p>
    <w:p w14:paraId="77CFA34F" w14:textId="5AF8EEF5" w:rsidR="0055162D" w:rsidRDefault="0055162D" w:rsidP="0055162D">
      <w:pPr>
        <w:rPr>
          <w:sz w:val="36"/>
          <w:szCs w:val="36"/>
        </w:rPr>
      </w:pPr>
    </w:p>
    <w:p w14:paraId="188818C0" w14:textId="77777777" w:rsidR="00D11CC2" w:rsidRPr="0055162D" w:rsidRDefault="00D11CC2" w:rsidP="0055162D">
      <w:pPr>
        <w:rPr>
          <w:sz w:val="36"/>
          <w:szCs w:val="36"/>
        </w:rPr>
      </w:pPr>
    </w:p>
    <w:p w14:paraId="0B6F2AD8" w14:textId="77777777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>1 / Do you find it difficult to sleep, stay asleep, or sleep a lot?</w:t>
      </w:r>
    </w:p>
    <w:p w14:paraId="42CB639B" w14:textId="77777777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>2 / Do you cry a lot all the time?</w:t>
      </w:r>
    </w:p>
    <w:p w14:paraId="0FB9018F" w14:textId="77777777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>3 / Do you suffer from poor appetite or overeating?</w:t>
      </w:r>
    </w:p>
    <w:p w14:paraId="477D9308" w14:textId="77777777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>4 / Do you feel bad about yourself - or have you failed or failed yourself or your family?</w:t>
      </w:r>
    </w:p>
    <w:p w14:paraId="377E69B5" w14:textId="77777777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>5 / Have you become irritable?</w:t>
      </w:r>
    </w:p>
    <w:p w14:paraId="07AA0964" w14:textId="77777777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>6 / Do you have difficulty focusing on things or making decisions?</w:t>
      </w:r>
    </w:p>
    <w:p w14:paraId="2137037E" w14:textId="77777777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>7 / Are you thinking about suicide or hurting yourself?</w:t>
      </w:r>
    </w:p>
    <w:p w14:paraId="568DBB29" w14:textId="77777777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>8 / Do you feel sad, despair, or sad?</w:t>
      </w:r>
    </w:p>
    <w:p w14:paraId="1651EB30" w14:textId="77777777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>9 / Do you feel tired or have a little energy?</w:t>
      </w:r>
    </w:p>
    <w:p w14:paraId="5FB85B5D" w14:textId="73B8F313" w:rsidR="00675615" w:rsidRPr="0055162D" w:rsidRDefault="00675615" w:rsidP="00675615">
      <w:pPr>
        <w:rPr>
          <w:sz w:val="36"/>
          <w:szCs w:val="36"/>
        </w:rPr>
      </w:pPr>
    </w:p>
    <w:p w14:paraId="195216F7" w14:textId="5BB17C28" w:rsidR="0055162D" w:rsidRDefault="0055162D" w:rsidP="00675615">
      <w:pPr>
        <w:rPr>
          <w:sz w:val="36"/>
          <w:szCs w:val="36"/>
        </w:rPr>
      </w:pPr>
    </w:p>
    <w:p w14:paraId="42F4E6FE" w14:textId="484E7DA8" w:rsidR="0055162D" w:rsidRDefault="0055162D" w:rsidP="00675615">
      <w:pPr>
        <w:rPr>
          <w:sz w:val="36"/>
          <w:szCs w:val="36"/>
        </w:rPr>
      </w:pPr>
    </w:p>
    <w:p w14:paraId="469D1A48" w14:textId="77777777" w:rsidR="0055162D" w:rsidRPr="0055162D" w:rsidRDefault="0055162D" w:rsidP="00675615">
      <w:pPr>
        <w:rPr>
          <w:sz w:val="36"/>
          <w:szCs w:val="36"/>
        </w:rPr>
      </w:pPr>
    </w:p>
    <w:p w14:paraId="3E95F133" w14:textId="3FE14F57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lastRenderedPageBreak/>
        <w:t>No Depression</w:t>
      </w:r>
      <w:r w:rsidR="00D11CC2">
        <w:rPr>
          <w:sz w:val="36"/>
          <w:szCs w:val="36"/>
        </w:rPr>
        <w:t xml:space="preserve"> </w:t>
      </w:r>
      <w:r w:rsidR="00D11CC2" w:rsidRPr="00D11CC2">
        <w:rPr>
          <w:sz w:val="36"/>
          <w:szCs w:val="36"/>
        </w:rPr>
        <w:t xml:space="preserve">(from 0 to </w:t>
      </w:r>
      <w:r w:rsidR="00D11CC2">
        <w:rPr>
          <w:sz w:val="36"/>
          <w:szCs w:val="36"/>
        </w:rPr>
        <w:t>1</w:t>
      </w:r>
      <w:r w:rsidR="00D11CC2" w:rsidRPr="00D11CC2">
        <w:rPr>
          <w:sz w:val="36"/>
          <w:szCs w:val="36"/>
        </w:rPr>
        <w:t>0)</w:t>
      </w:r>
    </w:p>
    <w:p w14:paraId="19531961" w14:textId="72D7F465" w:rsidR="00675615" w:rsidRPr="00636AC5" w:rsidRDefault="00675615" w:rsidP="00675615">
      <w:pPr>
        <w:rPr>
          <w:rFonts w:cstheme="minorHAnsi"/>
          <w:sz w:val="36"/>
          <w:szCs w:val="36"/>
        </w:rPr>
      </w:pPr>
      <w:r w:rsidRPr="0055162D">
        <w:rPr>
          <w:sz w:val="36"/>
          <w:szCs w:val="36"/>
        </w:rPr>
        <w:t xml:space="preserve"> </w:t>
      </w:r>
      <w:r w:rsidRPr="00636AC5">
        <w:rPr>
          <w:rFonts w:cstheme="minorHAnsi"/>
          <w:sz w:val="36"/>
          <w:szCs w:val="36"/>
        </w:rPr>
        <w:t xml:space="preserve">Still, if you feel something isn’t quite right only you can get over it and skip it without the doctor's help.  </w:t>
      </w:r>
    </w:p>
    <w:p w14:paraId="61C7B9EE" w14:textId="2CF59998" w:rsidR="005C7D9F" w:rsidRPr="00636AC5" w:rsidRDefault="005C7D9F" w:rsidP="00675615">
      <w:pPr>
        <w:rPr>
          <w:rFonts w:cstheme="minorHAnsi"/>
          <w:sz w:val="36"/>
          <w:szCs w:val="36"/>
        </w:rPr>
      </w:pPr>
      <w:r w:rsidRPr="00636AC5">
        <w:rPr>
          <w:rFonts w:cstheme="minorHAnsi"/>
          <w:sz w:val="32"/>
          <w:szCs w:val="32"/>
          <w:shd w:val="clear" w:color="auto" w:fill="FFFFFF"/>
        </w:rPr>
        <w:t>You can change your daily routine, participate in social activities or exercise if you feel you will be in a depressive phase</w:t>
      </w:r>
    </w:p>
    <w:p w14:paraId="24016EA3" w14:textId="77777777" w:rsidR="00675615" w:rsidRPr="0055162D" w:rsidRDefault="00675615" w:rsidP="00675615">
      <w:pPr>
        <w:rPr>
          <w:sz w:val="36"/>
          <w:szCs w:val="36"/>
        </w:rPr>
      </w:pPr>
    </w:p>
    <w:p w14:paraId="65FE393B" w14:textId="39315ED0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>Little Depressed</w:t>
      </w:r>
      <w:r w:rsidR="00D11CC2">
        <w:rPr>
          <w:sz w:val="36"/>
          <w:szCs w:val="36"/>
        </w:rPr>
        <w:t xml:space="preserve"> </w:t>
      </w:r>
      <w:r w:rsidR="00D11CC2" w:rsidRPr="00D11CC2">
        <w:rPr>
          <w:sz w:val="36"/>
          <w:szCs w:val="36"/>
        </w:rPr>
        <w:t xml:space="preserve">(from </w:t>
      </w:r>
      <w:r w:rsidR="00D11CC2">
        <w:rPr>
          <w:sz w:val="36"/>
          <w:szCs w:val="36"/>
        </w:rPr>
        <w:t>2</w:t>
      </w:r>
      <w:r w:rsidR="00D11CC2" w:rsidRPr="00D11CC2">
        <w:rPr>
          <w:sz w:val="36"/>
          <w:szCs w:val="36"/>
        </w:rPr>
        <w:t xml:space="preserve">0 to </w:t>
      </w:r>
      <w:r w:rsidR="000F7A8F">
        <w:rPr>
          <w:sz w:val="36"/>
          <w:szCs w:val="36"/>
        </w:rPr>
        <w:t>3</w:t>
      </w:r>
      <w:r w:rsidR="00D11CC2" w:rsidRPr="00D11CC2">
        <w:rPr>
          <w:sz w:val="36"/>
          <w:szCs w:val="36"/>
        </w:rPr>
        <w:t>0)</w:t>
      </w:r>
    </w:p>
    <w:p w14:paraId="64E67A5A" w14:textId="77777777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 xml:space="preserve">You have undoubtedly some depression and sometimes tend to grieve and silence, but do not fear, you are still in the stage of controlling yourself. </w:t>
      </w:r>
    </w:p>
    <w:p w14:paraId="78F0BA70" w14:textId="3177CAF2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 xml:space="preserve">We recommend you reach out to a mental health professional </w:t>
      </w:r>
    </w:p>
    <w:p w14:paraId="462D6288" w14:textId="77777777" w:rsidR="00675615" w:rsidRPr="0055162D" w:rsidRDefault="00675615" w:rsidP="00675615">
      <w:pPr>
        <w:rPr>
          <w:sz w:val="36"/>
          <w:szCs w:val="36"/>
        </w:rPr>
      </w:pPr>
    </w:p>
    <w:p w14:paraId="5629E162" w14:textId="7E5D0775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>Moderate Depression</w:t>
      </w:r>
      <w:r w:rsidR="00D11CC2">
        <w:rPr>
          <w:sz w:val="36"/>
          <w:szCs w:val="36"/>
        </w:rPr>
        <w:t xml:space="preserve"> </w:t>
      </w:r>
      <w:r w:rsidR="00D11CC2" w:rsidRPr="00D11CC2">
        <w:rPr>
          <w:sz w:val="36"/>
          <w:szCs w:val="36"/>
        </w:rPr>
        <w:t xml:space="preserve">(from </w:t>
      </w:r>
      <w:r w:rsidR="000F7A8F">
        <w:rPr>
          <w:sz w:val="36"/>
          <w:szCs w:val="36"/>
        </w:rPr>
        <w:t>4</w:t>
      </w:r>
      <w:r w:rsidR="00D11CC2" w:rsidRPr="00D11CC2">
        <w:rPr>
          <w:sz w:val="36"/>
          <w:szCs w:val="36"/>
        </w:rPr>
        <w:t xml:space="preserve">0 to </w:t>
      </w:r>
      <w:r w:rsidR="00D11CC2">
        <w:rPr>
          <w:sz w:val="36"/>
          <w:szCs w:val="36"/>
        </w:rPr>
        <w:t>6</w:t>
      </w:r>
      <w:r w:rsidR="00D11CC2" w:rsidRPr="00D11CC2">
        <w:rPr>
          <w:sz w:val="36"/>
          <w:szCs w:val="36"/>
        </w:rPr>
        <w:t>0)</w:t>
      </w:r>
    </w:p>
    <w:p w14:paraId="1FB84E9C" w14:textId="77777777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>You live in a depressive mood and it may develop with you so you should be careful because it may develop more.</w:t>
      </w:r>
    </w:p>
    <w:p w14:paraId="7CAC809F" w14:textId="77777777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>It would be prudent to start a conversation with your doctor.</w:t>
      </w:r>
    </w:p>
    <w:p w14:paraId="00CF5EAF" w14:textId="77777777" w:rsidR="00675615" w:rsidRPr="0055162D" w:rsidRDefault="00675615" w:rsidP="00675615">
      <w:pPr>
        <w:rPr>
          <w:sz w:val="36"/>
          <w:szCs w:val="36"/>
        </w:rPr>
      </w:pPr>
    </w:p>
    <w:p w14:paraId="2E700A0F" w14:textId="768DAFE7" w:rsidR="00675615" w:rsidRPr="0055162D" w:rsidRDefault="00675615" w:rsidP="00675615">
      <w:pPr>
        <w:rPr>
          <w:sz w:val="36"/>
          <w:szCs w:val="36"/>
        </w:rPr>
      </w:pPr>
      <w:r w:rsidRPr="0055162D">
        <w:rPr>
          <w:sz w:val="36"/>
          <w:szCs w:val="36"/>
        </w:rPr>
        <w:t xml:space="preserve">Severe Depression </w:t>
      </w:r>
      <w:r w:rsidR="00D11CC2" w:rsidRPr="00D11CC2">
        <w:rPr>
          <w:sz w:val="36"/>
          <w:szCs w:val="36"/>
        </w:rPr>
        <w:t xml:space="preserve">(from </w:t>
      </w:r>
      <w:r w:rsidR="00D11CC2">
        <w:rPr>
          <w:sz w:val="36"/>
          <w:szCs w:val="36"/>
        </w:rPr>
        <w:t>7</w:t>
      </w:r>
      <w:r w:rsidR="00D11CC2" w:rsidRPr="00D11CC2">
        <w:rPr>
          <w:sz w:val="36"/>
          <w:szCs w:val="36"/>
        </w:rPr>
        <w:t xml:space="preserve">0 to </w:t>
      </w:r>
      <w:r w:rsidR="00D11CC2">
        <w:rPr>
          <w:sz w:val="36"/>
          <w:szCs w:val="36"/>
        </w:rPr>
        <w:t>9</w:t>
      </w:r>
      <w:r w:rsidR="00D11CC2" w:rsidRPr="00D11CC2">
        <w:rPr>
          <w:sz w:val="36"/>
          <w:szCs w:val="36"/>
        </w:rPr>
        <w:t>0)</w:t>
      </w:r>
      <w:r w:rsidRPr="0055162D">
        <w:rPr>
          <w:sz w:val="36"/>
          <w:szCs w:val="36"/>
        </w:rPr>
        <w:t xml:space="preserve">  </w:t>
      </w:r>
    </w:p>
    <w:p w14:paraId="513676C9" w14:textId="77777777" w:rsidR="0055162D" w:rsidRPr="0055162D" w:rsidRDefault="00675615" w:rsidP="0055162D">
      <w:pPr>
        <w:rPr>
          <w:sz w:val="36"/>
          <w:szCs w:val="36"/>
        </w:rPr>
      </w:pPr>
      <w:r w:rsidRPr="0055162D">
        <w:rPr>
          <w:sz w:val="36"/>
          <w:szCs w:val="36"/>
        </w:rPr>
        <w:t>You are in serious condition and you must go to the doctor at the earliest opportunity.</w:t>
      </w:r>
    </w:p>
    <w:p w14:paraId="6FE92146" w14:textId="4797BCAE" w:rsidR="0055162D" w:rsidRDefault="00675615" w:rsidP="00AA2337">
      <w:pPr>
        <w:rPr>
          <w:sz w:val="36"/>
          <w:szCs w:val="36"/>
        </w:rPr>
      </w:pPr>
      <w:r w:rsidRPr="0055162D">
        <w:rPr>
          <w:sz w:val="36"/>
          <w:szCs w:val="36"/>
        </w:rPr>
        <w:t>You should take the drugs your doctor prescribes and follow the lifestyle advised.</w:t>
      </w:r>
    </w:p>
    <w:p w14:paraId="6283B5BD" w14:textId="77777777" w:rsidR="00D11CC2" w:rsidRDefault="00D11CC2" w:rsidP="00455DEF">
      <w:pPr>
        <w:rPr>
          <w:sz w:val="36"/>
          <w:szCs w:val="36"/>
        </w:rPr>
      </w:pPr>
    </w:p>
    <w:p w14:paraId="0C21DB05" w14:textId="17E90C25" w:rsidR="00455DEF" w:rsidRPr="00455DEF" w:rsidRDefault="00455DEF" w:rsidP="00455DEF">
      <w:pPr>
        <w:rPr>
          <w:sz w:val="36"/>
          <w:szCs w:val="36"/>
        </w:rPr>
      </w:pPr>
      <w:r w:rsidRPr="00455DEF">
        <w:rPr>
          <w:sz w:val="36"/>
          <w:szCs w:val="36"/>
        </w:rPr>
        <w:lastRenderedPageBreak/>
        <w:t>Diabetes is a disease that occurs when your blood glucose is too high. As a result, the body is unable to use blood sugar (glucose) properly. There are three main types of diabetes – type 1, type 2, and gestational.</w:t>
      </w:r>
    </w:p>
    <w:p w14:paraId="09DC0E82" w14:textId="71E00CBE" w:rsidR="00455DEF" w:rsidRDefault="00455DEF" w:rsidP="00455DEF">
      <w:pPr>
        <w:rPr>
          <w:sz w:val="36"/>
          <w:szCs w:val="36"/>
        </w:rPr>
      </w:pPr>
      <w:r w:rsidRPr="00455DEF">
        <w:rPr>
          <w:sz w:val="36"/>
          <w:szCs w:val="36"/>
        </w:rPr>
        <w:t xml:space="preserve"> </w:t>
      </w:r>
    </w:p>
    <w:p w14:paraId="3B55C33E" w14:textId="77777777" w:rsidR="00D11CC2" w:rsidRPr="00455DEF" w:rsidRDefault="00D11CC2" w:rsidP="00455DEF">
      <w:pPr>
        <w:rPr>
          <w:sz w:val="36"/>
          <w:szCs w:val="36"/>
        </w:rPr>
      </w:pPr>
    </w:p>
    <w:p w14:paraId="5A2553D6" w14:textId="77777777" w:rsidR="00455DEF" w:rsidRPr="00455DEF" w:rsidRDefault="00455DEF" w:rsidP="00455DEF">
      <w:pPr>
        <w:rPr>
          <w:sz w:val="36"/>
          <w:szCs w:val="36"/>
        </w:rPr>
      </w:pPr>
      <w:r w:rsidRPr="00455DEF">
        <w:rPr>
          <w:sz w:val="36"/>
          <w:szCs w:val="36"/>
        </w:rPr>
        <w:t>1/ Do you feel urinating often?</w:t>
      </w:r>
    </w:p>
    <w:p w14:paraId="45470A21" w14:textId="77777777" w:rsidR="00920BCD" w:rsidRDefault="00920BCD" w:rsidP="00455DEF">
      <w:pPr>
        <w:rPr>
          <w:sz w:val="36"/>
          <w:szCs w:val="36"/>
          <w:rtl/>
        </w:rPr>
      </w:pPr>
      <w:r w:rsidRPr="00920BCD">
        <w:rPr>
          <w:sz w:val="36"/>
          <w:szCs w:val="36"/>
        </w:rPr>
        <w:t>2/ Do you always feel abnormally thirsty &amp; hungry?</w:t>
      </w:r>
    </w:p>
    <w:p w14:paraId="6E90DD3F" w14:textId="2784EBE6" w:rsidR="00181104" w:rsidRDefault="00181104" w:rsidP="00181104">
      <w:pPr>
        <w:rPr>
          <w:sz w:val="36"/>
          <w:szCs w:val="36"/>
          <w:rtl/>
        </w:rPr>
      </w:pPr>
      <w:r>
        <w:rPr>
          <w:rFonts w:hint="cs"/>
          <w:sz w:val="36"/>
          <w:szCs w:val="36"/>
          <w:rtl/>
        </w:rPr>
        <w:t>3</w:t>
      </w:r>
      <w:r w:rsidRPr="00181104">
        <w:rPr>
          <w:sz w:val="36"/>
          <w:szCs w:val="36"/>
        </w:rPr>
        <w:t>/ Do you notice dark areas in the body compared to other areas?</w:t>
      </w:r>
    </w:p>
    <w:p w14:paraId="61277C13" w14:textId="6925EA0D" w:rsidR="00455DEF" w:rsidRPr="00455DEF" w:rsidRDefault="00455DEF" w:rsidP="00181104">
      <w:pPr>
        <w:rPr>
          <w:sz w:val="36"/>
          <w:szCs w:val="36"/>
        </w:rPr>
      </w:pPr>
      <w:r w:rsidRPr="00455DEF">
        <w:rPr>
          <w:sz w:val="36"/>
          <w:szCs w:val="36"/>
        </w:rPr>
        <w:t>4/ Do you have falling of extreme fatigue?</w:t>
      </w:r>
    </w:p>
    <w:p w14:paraId="42CFC230" w14:textId="77777777" w:rsidR="00455DEF" w:rsidRPr="00455DEF" w:rsidRDefault="00455DEF" w:rsidP="00455DEF">
      <w:pPr>
        <w:rPr>
          <w:sz w:val="36"/>
          <w:szCs w:val="36"/>
        </w:rPr>
      </w:pPr>
      <w:r w:rsidRPr="00455DEF">
        <w:rPr>
          <w:sz w:val="36"/>
          <w:szCs w:val="36"/>
        </w:rPr>
        <w:t>5/ Do you suffer from blurry vision?</w:t>
      </w:r>
    </w:p>
    <w:p w14:paraId="37598ABF" w14:textId="77777777" w:rsidR="00455DEF" w:rsidRPr="00455DEF" w:rsidRDefault="00455DEF" w:rsidP="00455DEF">
      <w:pPr>
        <w:rPr>
          <w:sz w:val="36"/>
          <w:szCs w:val="36"/>
        </w:rPr>
      </w:pPr>
      <w:r w:rsidRPr="00455DEF">
        <w:rPr>
          <w:sz w:val="36"/>
          <w:szCs w:val="36"/>
        </w:rPr>
        <w:t>6/ Do you have cuts that are slow to heal?</w:t>
      </w:r>
    </w:p>
    <w:p w14:paraId="012C9D07" w14:textId="77777777" w:rsidR="00455DEF" w:rsidRPr="00455DEF" w:rsidRDefault="00455DEF" w:rsidP="00455DEF">
      <w:pPr>
        <w:rPr>
          <w:sz w:val="36"/>
          <w:szCs w:val="36"/>
        </w:rPr>
      </w:pPr>
      <w:r w:rsidRPr="00455DEF">
        <w:rPr>
          <w:sz w:val="36"/>
          <w:szCs w:val="36"/>
        </w:rPr>
        <w:t xml:space="preserve">7/ Do you lose weight even though you are eating more? </w:t>
      </w:r>
    </w:p>
    <w:p w14:paraId="48708805" w14:textId="02C27D9F" w:rsidR="0055162D" w:rsidRDefault="00455DEF" w:rsidP="00455DEF">
      <w:pPr>
        <w:rPr>
          <w:sz w:val="36"/>
          <w:szCs w:val="36"/>
          <w:rtl/>
        </w:rPr>
      </w:pPr>
      <w:r w:rsidRPr="00455DEF">
        <w:rPr>
          <w:sz w:val="36"/>
          <w:szCs w:val="36"/>
        </w:rPr>
        <w:t>8/ Do you have pain or numbness in the hands/feet?</w:t>
      </w:r>
    </w:p>
    <w:p w14:paraId="7A59E1D9" w14:textId="7F762C7F" w:rsidR="00C07C5B" w:rsidRDefault="00C07C5B" w:rsidP="00455DEF">
      <w:pPr>
        <w:rPr>
          <w:sz w:val="36"/>
          <w:szCs w:val="36"/>
          <w:rtl/>
        </w:rPr>
      </w:pPr>
      <w:r w:rsidRPr="00C07C5B">
        <w:rPr>
          <w:sz w:val="36"/>
          <w:szCs w:val="36"/>
        </w:rPr>
        <w:t>9 / Do you have a permanent feeling of dryness in the throat, tongue</w:t>
      </w:r>
      <w:r w:rsidR="00BC1583">
        <w:rPr>
          <w:sz w:val="36"/>
          <w:szCs w:val="36"/>
        </w:rPr>
        <w:t>,</w:t>
      </w:r>
      <w:r w:rsidRPr="00C07C5B">
        <w:rPr>
          <w:sz w:val="36"/>
          <w:szCs w:val="36"/>
        </w:rPr>
        <w:t xml:space="preserve"> and skin?</w:t>
      </w:r>
    </w:p>
    <w:p w14:paraId="50103F43" w14:textId="53E8232D" w:rsidR="00C07C5B" w:rsidRDefault="00C07C5B" w:rsidP="00455DEF">
      <w:pPr>
        <w:rPr>
          <w:sz w:val="36"/>
          <w:szCs w:val="36"/>
        </w:rPr>
      </w:pPr>
    </w:p>
    <w:p w14:paraId="0B9A47D9" w14:textId="38C302C9" w:rsidR="00D11CC2" w:rsidRDefault="00D11CC2" w:rsidP="00455DEF">
      <w:pPr>
        <w:rPr>
          <w:sz w:val="36"/>
          <w:szCs w:val="36"/>
        </w:rPr>
      </w:pPr>
    </w:p>
    <w:p w14:paraId="2C4EA047" w14:textId="232E4AA9" w:rsidR="00D11CC2" w:rsidRDefault="00D11CC2" w:rsidP="00455DEF">
      <w:pPr>
        <w:rPr>
          <w:sz w:val="36"/>
          <w:szCs w:val="36"/>
        </w:rPr>
      </w:pPr>
    </w:p>
    <w:p w14:paraId="41F2FB01" w14:textId="77777777" w:rsidR="00AA2337" w:rsidRDefault="00AA2337" w:rsidP="00455DEF">
      <w:pPr>
        <w:rPr>
          <w:sz w:val="36"/>
          <w:szCs w:val="36"/>
        </w:rPr>
      </w:pPr>
    </w:p>
    <w:p w14:paraId="20EA6387" w14:textId="77777777" w:rsidR="00D11CC2" w:rsidRDefault="00D11CC2" w:rsidP="00D11CC2">
      <w:pPr>
        <w:rPr>
          <w:sz w:val="36"/>
          <w:szCs w:val="36"/>
        </w:rPr>
      </w:pPr>
    </w:p>
    <w:p w14:paraId="36F8ACE1" w14:textId="643002DA" w:rsidR="00D11CC2" w:rsidRPr="00D11CC2" w:rsidRDefault="00D11CC2" w:rsidP="00D11CC2">
      <w:pPr>
        <w:rPr>
          <w:sz w:val="36"/>
          <w:szCs w:val="36"/>
        </w:rPr>
      </w:pPr>
      <w:r w:rsidRPr="00D11CC2">
        <w:rPr>
          <w:sz w:val="36"/>
          <w:szCs w:val="36"/>
        </w:rPr>
        <w:t>Normal (from 0 to 20)</w:t>
      </w:r>
    </w:p>
    <w:p w14:paraId="7D0D0BC7" w14:textId="77777777" w:rsidR="00D11CC2" w:rsidRPr="00D11CC2" w:rsidRDefault="00D11CC2" w:rsidP="00D11CC2">
      <w:pPr>
        <w:rPr>
          <w:sz w:val="36"/>
          <w:szCs w:val="36"/>
        </w:rPr>
      </w:pPr>
      <w:r w:rsidRPr="00D11CC2">
        <w:rPr>
          <w:sz w:val="36"/>
          <w:szCs w:val="36"/>
        </w:rPr>
        <w:lastRenderedPageBreak/>
        <w:t>Your blood sugar level is normal.</w:t>
      </w:r>
    </w:p>
    <w:p w14:paraId="7889BB8A" w14:textId="79BBA5E9" w:rsidR="00D11CC2" w:rsidRPr="00D11CC2" w:rsidRDefault="00AA2337" w:rsidP="00D11CC2">
      <w:pPr>
        <w:rPr>
          <w:sz w:val="36"/>
          <w:szCs w:val="36"/>
        </w:rPr>
      </w:pPr>
      <w:r>
        <w:rPr>
          <w:sz w:val="36"/>
          <w:szCs w:val="36"/>
        </w:rPr>
        <w:t>I</w:t>
      </w:r>
      <w:r w:rsidR="00D11CC2" w:rsidRPr="00D11CC2">
        <w:rPr>
          <w:sz w:val="36"/>
          <w:szCs w:val="36"/>
        </w:rPr>
        <w:t>f you feel you have diabetes, it is best to do early detection to reduce the risk of complications from diabetes.</w:t>
      </w:r>
    </w:p>
    <w:p w14:paraId="56EC8CDA" w14:textId="77777777" w:rsidR="00D11CC2" w:rsidRPr="00D11CC2" w:rsidRDefault="00D11CC2" w:rsidP="00D11CC2">
      <w:pPr>
        <w:rPr>
          <w:sz w:val="36"/>
          <w:szCs w:val="36"/>
        </w:rPr>
      </w:pPr>
      <w:r w:rsidRPr="00D11CC2">
        <w:rPr>
          <w:sz w:val="36"/>
          <w:szCs w:val="36"/>
        </w:rPr>
        <w:t> </w:t>
      </w:r>
    </w:p>
    <w:p w14:paraId="4BE45A71" w14:textId="3867AA61" w:rsidR="00D11CC2" w:rsidRPr="00D11CC2" w:rsidRDefault="00D11CC2" w:rsidP="00D11CC2">
      <w:pPr>
        <w:rPr>
          <w:sz w:val="36"/>
          <w:szCs w:val="36"/>
        </w:rPr>
      </w:pPr>
      <w:r w:rsidRPr="00D11CC2">
        <w:rPr>
          <w:sz w:val="36"/>
          <w:szCs w:val="36"/>
        </w:rPr>
        <w:t>Prediabetes (from 30 to 60)</w:t>
      </w:r>
    </w:p>
    <w:p w14:paraId="126E7353" w14:textId="77777777" w:rsidR="00D11CC2" w:rsidRPr="00D11CC2" w:rsidRDefault="00D11CC2" w:rsidP="00D11CC2">
      <w:pPr>
        <w:rPr>
          <w:sz w:val="36"/>
          <w:szCs w:val="36"/>
        </w:rPr>
      </w:pPr>
      <w:r w:rsidRPr="00D11CC2">
        <w:rPr>
          <w:sz w:val="36"/>
          <w:szCs w:val="36"/>
        </w:rPr>
        <w:t>Your blood sugar level is moderate.</w:t>
      </w:r>
    </w:p>
    <w:p w14:paraId="324AFB90" w14:textId="77777777" w:rsidR="00D11CC2" w:rsidRPr="00D11CC2" w:rsidRDefault="00D11CC2" w:rsidP="00D11CC2">
      <w:pPr>
        <w:rPr>
          <w:sz w:val="36"/>
          <w:szCs w:val="36"/>
        </w:rPr>
      </w:pPr>
      <w:r w:rsidRPr="00D11CC2">
        <w:rPr>
          <w:sz w:val="36"/>
          <w:szCs w:val="36"/>
        </w:rPr>
        <w:t>Therefore, you should check your blood sugar level to maintain it so that it is as close to the normal level as possible to delay or prevent complications.</w:t>
      </w:r>
    </w:p>
    <w:p w14:paraId="01A196F0" w14:textId="77777777" w:rsidR="00D11CC2" w:rsidRPr="00D11CC2" w:rsidRDefault="00D11CC2" w:rsidP="00D11CC2">
      <w:pPr>
        <w:rPr>
          <w:sz w:val="36"/>
          <w:szCs w:val="36"/>
        </w:rPr>
      </w:pPr>
    </w:p>
    <w:p w14:paraId="2F281D93" w14:textId="13261E5E" w:rsidR="00D11CC2" w:rsidRPr="00D11CC2" w:rsidRDefault="00D11CC2" w:rsidP="00D11CC2">
      <w:pPr>
        <w:rPr>
          <w:sz w:val="36"/>
          <w:szCs w:val="36"/>
        </w:rPr>
      </w:pPr>
      <w:r w:rsidRPr="00D11CC2">
        <w:rPr>
          <w:sz w:val="36"/>
          <w:szCs w:val="36"/>
        </w:rPr>
        <w:t>diabetic (from 40 to 90)</w:t>
      </w:r>
    </w:p>
    <w:p w14:paraId="31036693" w14:textId="77777777" w:rsidR="00D11CC2" w:rsidRPr="00D11CC2" w:rsidRDefault="00D11CC2" w:rsidP="00D11CC2">
      <w:pPr>
        <w:rPr>
          <w:sz w:val="36"/>
          <w:szCs w:val="36"/>
        </w:rPr>
      </w:pPr>
      <w:r w:rsidRPr="00D11CC2">
        <w:rPr>
          <w:sz w:val="36"/>
          <w:szCs w:val="36"/>
        </w:rPr>
        <w:t>Your blood sugar level is high.</w:t>
      </w:r>
    </w:p>
    <w:p w14:paraId="6A82D008" w14:textId="0FFBC961" w:rsidR="00D11CC2" w:rsidRPr="00D11CC2" w:rsidRDefault="00D11CC2" w:rsidP="00D11CC2">
      <w:pPr>
        <w:rPr>
          <w:sz w:val="36"/>
          <w:szCs w:val="36"/>
        </w:rPr>
      </w:pPr>
      <w:r w:rsidRPr="00D11CC2">
        <w:rPr>
          <w:sz w:val="36"/>
          <w:szCs w:val="36"/>
        </w:rPr>
        <w:t>You should see your doctor immediately to discuss how to manage it and do the necessary analyses.</w:t>
      </w:r>
    </w:p>
    <w:p w14:paraId="3773B50F" w14:textId="274199D6" w:rsidR="00D11CC2" w:rsidRDefault="00D11CC2" w:rsidP="00D11CC2">
      <w:pPr>
        <w:rPr>
          <w:sz w:val="36"/>
          <w:szCs w:val="36"/>
        </w:rPr>
      </w:pPr>
    </w:p>
    <w:p w14:paraId="1AB76AA1" w14:textId="09826BB2" w:rsidR="00636AC5" w:rsidRDefault="00636AC5" w:rsidP="00D11CC2">
      <w:pPr>
        <w:rPr>
          <w:sz w:val="36"/>
          <w:szCs w:val="36"/>
        </w:rPr>
      </w:pPr>
    </w:p>
    <w:p w14:paraId="6B6A50E5" w14:textId="68AE5B19" w:rsidR="00636AC5" w:rsidRDefault="00636AC5" w:rsidP="00D11CC2">
      <w:pPr>
        <w:rPr>
          <w:sz w:val="36"/>
          <w:szCs w:val="36"/>
        </w:rPr>
      </w:pPr>
    </w:p>
    <w:p w14:paraId="03E9BC4E" w14:textId="38E9B73B" w:rsidR="00636AC5" w:rsidRDefault="00636AC5" w:rsidP="00D11CC2">
      <w:pPr>
        <w:rPr>
          <w:sz w:val="36"/>
          <w:szCs w:val="36"/>
        </w:rPr>
      </w:pPr>
    </w:p>
    <w:p w14:paraId="7927236E" w14:textId="6D871A5C" w:rsidR="00636AC5" w:rsidRDefault="00636AC5" w:rsidP="00D11CC2">
      <w:pPr>
        <w:rPr>
          <w:sz w:val="36"/>
          <w:szCs w:val="36"/>
        </w:rPr>
      </w:pPr>
    </w:p>
    <w:p w14:paraId="730B2EBC" w14:textId="0F0CD11E" w:rsidR="00636AC5" w:rsidRDefault="00636AC5" w:rsidP="00D11CC2">
      <w:pPr>
        <w:rPr>
          <w:sz w:val="36"/>
          <w:szCs w:val="36"/>
        </w:rPr>
      </w:pPr>
    </w:p>
    <w:p w14:paraId="79BF383F" w14:textId="37DDCC9D" w:rsidR="00636AC5" w:rsidRDefault="00636AC5" w:rsidP="00D11CC2">
      <w:pPr>
        <w:rPr>
          <w:sz w:val="36"/>
          <w:szCs w:val="36"/>
        </w:rPr>
      </w:pPr>
    </w:p>
    <w:p w14:paraId="52FF6319" w14:textId="2A899B89" w:rsidR="00636AC5" w:rsidRDefault="00636AC5" w:rsidP="00D11CC2">
      <w:pPr>
        <w:rPr>
          <w:sz w:val="36"/>
          <w:szCs w:val="36"/>
        </w:rPr>
      </w:pPr>
    </w:p>
    <w:p w14:paraId="7C20AE5B" w14:textId="77777777" w:rsidR="00636AC5" w:rsidRPr="00D11CC2" w:rsidRDefault="00636AC5" w:rsidP="00D11CC2">
      <w:pPr>
        <w:rPr>
          <w:sz w:val="36"/>
          <w:szCs w:val="36"/>
        </w:rPr>
      </w:pPr>
    </w:p>
    <w:p w14:paraId="6CF5E30D" w14:textId="77777777" w:rsidR="00D11CC2" w:rsidRPr="00D11CC2" w:rsidRDefault="00D11CC2" w:rsidP="00D11CC2">
      <w:pPr>
        <w:rPr>
          <w:sz w:val="36"/>
          <w:szCs w:val="36"/>
        </w:rPr>
      </w:pPr>
      <w:r w:rsidRPr="00D11CC2">
        <w:rPr>
          <w:sz w:val="36"/>
          <w:szCs w:val="36"/>
        </w:rPr>
        <w:lastRenderedPageBreak/>
        <w:t>Our advice</w:t>
      </w:r>
    </w:p>
    <w:p w14:paraId="7A46C62A" w14:textId="77777777" w:rsidR="00636AC5" w:rsidRPr="00636AC5" w:rsidRDefault="00636AC5" w:rsidP="00636AC5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636AC5">
        <w:rPr>
          <w:sz w:val="36"/>
          <w:szCs w:val="36"/>
        </w:rPr>
        <w:t>A diabetic is supposed to inform those around him that they have diabetes so that they act in the event of any injury.</w:t>
      </w:r>
    </w:p>
    <w:p w14:paraId="082D3677" w14:textId="77777777" w:rsidR="00636AC5" w:rsidRPr="00636AC5" w:rsidRDefault="00636AC5" w:rsidP="00636AC5">
      <w:pPr>
        <w:rPr>
          <w:sz w:val="36"/>
          <w:szCs w:val="36"/>
        </w:rPr>
      </w:pPr>
    </w:p>
    <w:p w14:paraId="498F3AC9" w14:textId="77777777" w:rsidR="00636AC5" w:rsidRPr="00636AC5" w:rsidRDefault="00636AC5" w:rsidP="00636AC5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636AC5">
        <w:rPr>
          <w:sz w:val="36"/>
          <w:szCs w:val="36"/>
        </w:rPr>
        <w:t>There must be a diabetes measuring device that measures the level of blood sugar with the patient wherever he goes</w:t>
      </w:r>
    </w:p>
    <w:p w14:paraId="16CF1CC5" w14:textId="77777777" w:rsidR="00636AC5" w:rsidRPr="00636AC5" w:rsidRDefault="00636AC5" w:rsidP="00636AC5">
      <w:pPr>
        <w:rPr>
          <w:sz w:val="36"/>
          <w:szCs w:val="36"/>
        </w:rPr>
      </w:pPr>
    </w:p>
    <w:p w14:paraId="228F6CB0" w14:textId="77777777" w:rsidR="00636AC5" w:rsidRPr="00636AC5" w:rsidRDefault="00636AC5" w:rsidP="00636AC5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636AC5">
        <w:rPr>
          <w:sz w:val="36"/>
          <w:szCs w:val="36"/>
        </w:rPr>
        <w:t>Attention to the type of food suitable for a diabetic.</w:t>
      </w:r>
    </w:p>
    <w:p w14:paraId="73495B79" w14:textId="77777777" w:rsidR="00636AC5" w:rsidRPr="00636AC5" w:rsidRDefault="00636AC5" w:rsidP="00636AC5">
      <w:pPr>
        <w:rPr>
          <w:sz w:val="36"/>
          <w:szCs w:val="36"/>
        </w:rPr>
      </w:pPr>
    </w:p>
    <w:p w14:paraId="6047325B" w14:textId="0174E125" w:rsidR="00636AC5" w:rsidRPr="00636AC5" w:rsidRDefault="00636AC5" w:rsidP="00636AC5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636AC5">
        <w:rPr>
          <w:sz w:val="36"/>
          <w:szCs w:val="36"/>
        </w:rPr>
        <w:t>Reducing sugars, ready meals, and fats.</w:t>
      </w:r>
    </w:p>
    <w:p w14:paraId="2663C193" w14:textId="77777777" w:rsidR="00636AC5" w:rsidRPr="00636AC5" w:rsidRDefault="00636AC5" w:rsidP="00636AC5">
      <w:pPr>
        <w:rPr>
          <w:sz w:val="36"/>
          <w:szCs w:val="36"/>
        </w:rPr>
      </w:pPr>
    </w:p>
    <w:p w14:paraId="5C05E92F" w14:textId="5BE113D6" w:rsidR="00636AC5" w:rsidRPr="00636AC5" w:rsidRDefault="00636AC5" w:rsidP="00636AC5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636AC5">
        <w:rPr>
          <w:sz w:val="36"/>
          <w:szCs w:val="36"/>
        </w:rPr>
        <w:t>Follow a healthy, integrated diet to control your weight.</w:t>
      </w:r>
    </w:p>
    <w:p w14:paraId="69CFA689" w14:textId="77777777" w:rsidR="00636AC5" w:rsidRPr="00636AC5" w:rsidRDefault="00636AC5" w:rsidP="00636AC5">
      <w:pPr>
        <w:rPr>
          <w:sz w:val="36"/>
          <w:szCs w:val="36"/>
        </w:rPr>
      </w:pPr>
    </w:p>
    <w:p w14:paraId="59E2759B" w14:textId="6499EEED" w:rsidR="00455DEF" w:rsidRPr="00636AC5" w:rsidRDefault="00636AC5" w:rsidP="00636AC5">
      <w:pPr>
        <w:pStyle w:val="ListParagraph"/>
        <w:numPr>
          <w:ilvl w:val="0"/>
          <w:numId w:val="2"/>
        </w:numPr>
        <w:rPr>
          <w:sz w:val="36"/>
          <w:szCs w:val="36"/>
          <w:rtl/>
          <w:lang w:bidi="ar-EG"/>
        </w:rPr>
      </w:pPr>
      <w:r w:rsidRPr="00636AC5">
        <w:rPr>
          <w:sz w:val="36"/>
          <w:szCs w:val="36"/>
        </w:rPr>
        <w:t>Take treatment &amp; exercise regularly.</w:t>
      </w:r>
    </w:p>
    <w:sectPr w:rsidR="00455DEF" w:rsidRPr="00636A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6C58B9"/>
    <w:multiLevelType w:val="hybridMultilevel"/>
    <w:tmpl w:val="E6BAF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7A523D"/>
    <w:multiLevelType w:val="hybridMultilevel"/>
    <w:tmpl w:val="6558730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Mzc3NzIzMzY1MDNQ0lEKTi0uzszPAykwqQUAmhSvOCwAAAA="/>
  </w:docVars>
  <w:rsids>
    <w:rsidRoot w:val="00DB56DE"/>
    <w:rsid w:val="000F7A8F"/>
    <w:rsid w:val="00181104"/>
    <w:rsid w:val="004442EE"/>
    <w:rsid w:val="00455DEF"/>
    <w:rsid w:val="00500365"/>
    <w:rsid w:val="0055162D"/>
    <w:rsid w:val="005C7D9F"/>
    <w:rsid w:val="00636AC5"/>
    <w:rsid w:val="00674A4D"/>
    <w:rsid w:val="00675615"/>
    <w:rsid w:val="00690153"/>
    <w:rsid w:val="00920BCD"/>
    <w:rsid w:val="00AA2337"/>
    <w:rsid w:val="00BC1583"/>
    <w:rsid w:val="00C07C5B"/>
    <w:rsid w:val="00D11CC2"/>
    <w:rsid w:val="00D30855"/>
    <w:rsid w:val="00DB56DE"/>
    <w:rsid w:val="00EC1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D98D4"/>
  <w15:chartTrackingRefBased/>
  <w15:docId w15:val="{F209B77D-C359-4984-B8E8-6CF41B17A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6A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BCA622-AD5C-4B00-B14D-4C9D783E8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</TotalTime>
  <Pages>5</Pages>
  <Words>497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3li</dc:creator>
  <cp:keywords/>
  <dc:description/>
  <cp:lastModifiedBy>SaRa 3li</cp:lastModifiedBy>
  <cp:revision>11</cp:revision>
  <dcterms:created xsi:type="dcterms:W3CDTF">2020-05-03T22:50:00Z</dcterms:created>
  <dcterms:modified xsi:type="dcterms:W3CDTF">2020-05-04T22:58:00Z</dcterms:modified>
</cp:coreProperties>
</file>